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77E51" w14:textId="387CBE7D" w:rsidR="00A14689" w:rsidRPr="00A14689" w:rsidRDefault="00E63E15" w:rsidP="009628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3E15">
        <w:rPr>
          <w:rFonts w:ascii="Times New Roman" w:eastAsia="Times New Roman" w:hAnsi="Times New Roman" w:cs="Times New Roman" w:hint="eastAsia"/>
          <w:sz w:val="24"/>
          <w:szCs w:val="24"/>
        </w:rPr>
        <w:t>(T35)</w:t>
      </w:r>
      <w:r w:rsidRPr="00E63E1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E63E15">
        <w:rPr>
          <w:rFonts w:ascii="Times New Roman" w:eastAsia="Times New Roman" w:hAnsi="Times New Roman" w:cs="Times New Roman" w:hint="eastAsia"/>
          <w:sz w:val="24"/>
          <w:szCs w:val="24"/>
        </w:rPr>
        <w:t>IIFFunction</w:t>
      </w:r>
      <w:proofErr w:type="spellEnd"/>
      <w:r w:rsidR="002F213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2F213E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F213E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2F213E">
        <w:rPr>
          <w:rFonts w:ascii="Times New Roman" w:eastAsia="Times New Roman" w:hAnsi="Times New Roman" w:cs="Times New Roman"/>
          <w:sz w:val="24"/>
          <w:szCs w:val="24"/>
        </w:rPr>
        <w:br/>
      </w:r>
      <w:r w:rsidR="002F213E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14689">
        <w:rPr>
          <w:rFonts w:ascii="Times New Roman" w:eastAsia="Times New Roman" w:hAnsi="Times New Roman" w:cs="Times New Roman"/>
          <w:sz w:val="24"/>
          <w:szCs w:val="24"/>
        </w:rPr>
        <w:br/>
      </w:r>
      <w:r w:rsidR="00AD28FF" w:rsidRPr="00AD28FF">
        <w:rPr>
          <w:rFonts w:ascii="Times New Roman" w:eastAsia="Times New Roman" w:hAnsi="Times New Roman" w:cs="Times New Roman" w:hint="eastAsia"/>
          <w:sz w:val="24"/>
          <w:szCs w:val="24"/>
        </w:rPr>
        <w:t>(T35)</w:t>
      </w:r>
      <w:r w:rsidR="00AD28FF" w:rsidRPr="00AD28F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AD28FF" w:rsidRPr="00AD28FF">
        <w:rPr>
          <w:rFonts w:ascii="Times New Roman" w:eastAsia="Times New Roman" w:hAnsi="Times New Roman" w:cs="Times New Roman" w:hint="eastAsia"/>
          <w:sz w:val="24"/>
          <w:szCs w:val="24"/>
        </w:rPr>
        <w:t>IIFFunction</w:t>
      </w:r>
      <w:proofErr w:type="spellEnd"/>
      <w:r w:rsidR="00AD28FF">
        <w:rPr>
          <w:rFonts w:ascii="Times New Roman" w:eastAsia="Times New Roman" w:hAnsi="Times New Roman" w:cs="Times New Roman"/>
          <w:sz w:val="24"/>
          <w:szCs w:val="24"/>
        </w:rPr>
        <w:br/>
      </w:r>
      <w:r w:rsidR="002F213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14689">
        <w:rPr>
          <w:rFonts w:ascii="Times New Roman" w:eastAsia="Times New Roman" w:hAnsi="Times New Roman" w:cs="Times New Roman"/>
          <w:sz w:val="24"/>
          <w:szCs w:val="24"/>
        </w:rPr>
        <w:br/>
      </w:r>
      <w:r w:rsidR="00A14689" w:rsidRPr="00A14689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BD7926E" w14:textId="759D7CF5" w:rsidR="00BA4984" w:rsidRDefault="00A14689" w:rsidP="00962807">
      <w:pPr>
        <w:spacing w:after="0" w:line="240" w:lineRule="auto"/>
        <w:rPr>
          <w:sz w:val="18"/>
          <w:szCs w:val="18"/>
        </w:rPr>
      </w:pPr>
      <w:r w:rsidRPr="00A14689">
        <w:rPr>
          <w:rFonts w:ascii="Times New Roman" w:eastAsia="Times New Roman" w:hAnsi="Times New Roman" w:cs="Times New Roman"/>
          <w:sz w:val="24"/>
          <w:szCs w:val="24"/>
        </w:rPr>
        <w:t>1. IIF Functio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2F213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F213E">
        <w:br/>
      </w:r>
      <w:r w:rsidR="002F213E">
        <w:br/>
      </w:r>
      <w:r w:rsidR="002F213E">
        <w:br/>
      </w:r>
    </w:p>
    <w:p w14:paraId="58196CC3" w14:textId="77777777" w:rsidR="00BA4984" w:rsidRDefault="00BA4984" w:rsidP="00962807">
      <w:pPr>
        <w:spacing w:after="0"/>
        <w:rPr>
          <w:sz w:val="18"/>
          <w:szCs w:val="18"/>
        </w:rPr>
      </w:pPr>
    </w:p>
    <w:p w14:paraId="626E56C5" w14:textId="77777777" w:rsidR="00BA4984" w:rsidRDefault="00BA4984" w:rsidP="00962807">
      <w:pPr>
        <w:spacing w:after="0"/>
        <w:rPr>
          <w:sz w:val="18"/>
          <w:szCs w:val="18"/>
        </w:rPr>
      </w:pPr>
    </w:p>
    <w:p w14:paraId="3E03ACEB" w14:textId="77777777" w:rsidR="00BA4984" w:rsidRDefault="00BA4984" w:rsidP="00962807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2E0D75AF" w14:textId="77777777" w:rsidR="00BA4984" w:rsidRDefault="00BA4984" w:rsidP="00962807">
      <w:pPr>
        <w:spacing w:after="0"/>
        <w:rPr>
          <w:sz w:val="18"/>
          <w:szCs w:val="18"/>
        </w:rPr>
      </w:pPr>
    </w:p>
    <w:p w14:paraId="55688AE5" w14:textId="77777777" w:rsidR="00BA4984" w:rsidRDefault="00BA4984" w:rsidP="00962807">
      <w:pPr>
        <w:spacing w:after="0"/>
        <w:rPr>
          <w:sz w:val="18"/>
          <w:szCs w:val="18"/>
        </w:rPr>
      </w:pPr>
    </w:p>
    <w:p w14:paraId="26A5689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1.</w:t>
      </w:r>
    </w:p>
    <w:p w14:paraId="32AACDF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The following clauses are equivalent:</w:t>
      </w:r>
    </w:p>
    <w:p w14:paraId="5DAD27E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1.1.</w:t>
      </w:r>
    </w:p>
    <w:p w14:paraId="56E1476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IFF Syntax:</w:t>
      </w:r>
    </w:p>
    <w:p w14:paraId="1B7C020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--IIF </w:t>
      </w:r>
      <w:proofErr w:type="gramStart"/>
      <w:r>
        <w:rPr>
          <w:sz w:val="18"/>
          <w:szCs w:val="18"/>
        </w:rPr>
        <w:t xml:space="preserve">( </w:t>
      </w:r>
      <w:proofErr w:type="spellStart"/>
      <w:r>
        <w:rPr>
          <w:sz w:val="18"/>
          <w:szCs w:val="18"/>
        </w:rPr>
        <w:t>boolCondition</w:t>
      </w:r>
      <w:proofErr w:type="spellEnd"/>
      <w:proofErr w:type="gram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trueValu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falseValue</w:t>
      </w:r>
      <w:proofErr w:type="spellEnd"/>
      <w:r>
        <w:rPr>
          <w:sz w:val="18"/>
          <w:szCs w:val="18"/>
        </w:rPr>
        <w:t xml:space="preserve"> )</w:t>
      </w:r>
    </w:p>
    <w:p w14:paraId="7F6652FA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1.2.</w:t>
      </w:r>
    </w:p>
    <w:p w14:paraId="138A46DF" w14:textId="77777777" w:rsidR="00BA4984" w:rsidRDefault="00BA4984" w:rsidP="00962807">
      <w:pPr>
        <w:spacing w:after="0"/>
        <w:rPr>
          <w:sz w:val="18"/>
          <w:szCs w:val="18"/>
        </w:rPr>
      </w:pPr>
      <w:proofErr w:type="spellStart"/>
      <w:r>
        <w:rPr>
          <w:sz w:val="18"/>
          <w:szCs w:val="18"/>
        </w:rPr>
        <w:t>CaseWhen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Syntax :</w:t>
      </w:r>
      <w:proofErr w:type="gramEnd"/>
    </w:p>
    <w:p w14:paraId="3ACD8AD7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CASE WHEN @Grades &gt;= 50</w:t>
      </w:r>
    </w:p>
    <w:p w14:paraId="7A542BE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THEN 'Pass'</w:t>
      </w:r>
    </w:p>
    <w:p w14:paraId="0A260A6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ELSE 'Fail'</w:t>
      </w:r>
    </w:p>
    <w:p w14:paraId="706ABDA7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END;</w:t>
      </w:r>
      <w:proofErr w:type="gramEnd"/>
    </w:p>
    <w:p w14:paraId="49FAA98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1.3.</w:t>
      </w:r>
    </w:p>
    <w:p w14:paraId="30457AD4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E.g.</w:t>
      </w:r>
    </w:p>
    <w:p w14:paraId="7485DCF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--DECLARE @Grades INT = </w:t>
      </w:r>
      <w:proofErr w:type="gramStart"/>
      <w:r>
        <w:rPr>
          <w:sz w:val="18"/>
          <w:szCs w:val="18"/>
        </w:rPr>
        <w:t>50;</w:t>
      </w:r>
      <w:proofErr w:type="gramEnd"/>
    </w:p>
    <w:p w14:paraId="4E7C158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--DECLARE @Result1 </w:t>
      </w:r>
      <w:proofErr w:type="gramStart"/>
      <w:r>
        <w:rPr>
          <w:sz w:val="18"/>
          <w:szCs w:val="18"/>
        </w:rPr>
        <w:t>NVARCHAR(</w:t>
      </w:r>
      <w:proofErr w:type="gramEnd"/>
      <w:r>
        <w:rPr>
          <w:sz w:val="18"/>
          <w:szCs w:val="18"/>
        </w:rPr>
        <w:t>10) = IIF(@Grades &gt;= 50, 'Pass', 'Fail');</w:t>
      </w:r>
    </w:p>
    <w:p w14:paraId="0951BAE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--DECLARE @Result2 </w:t>
      </w:r>
      <w:proofErr w:type="gramStart"/>
      <w:r>
        <w:rPr>
          <w:sz w:val="18"/>
          <w:szCs w:val="18"/>
        </w:rPr>
        <w:t>NVARCHAR(</w:t>
      </w:r>
      <w:proofErr w:type="gramEnd"/>
      <w:r>
        <w:rPr>
          <w:sz w:val="18"/>
          <w:szCs w:val="18"/>
        </w:rPr>
        <w:t>10) = CASE WHEN @Grades &gt;= 50 THEN 'Pass'</w:t>
      </w:r>
    </w:p>
    <w:p w14:paraId="1F7AE204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   ELSE 'Fail'</w:t>
      </w:r>
    </w:p>
    <w:p w14:paraId="483D879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</w:t>
      </w:r>
      <w:proofErr w:type="gramStart"/>
      <w:r>
        <w:rPr>
          <w:sz w:val="18"/>
          <w:szCs w:val="18"/>
        </w:rPr>
        <w:t>END;</w:t>
      </w:r>
      <w:proofErr w:type="gramEnd"/>
    </w:p>
    <w:p w14:paraId="7B87D1BE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-----------------------</w:t>
      </w:r>
    </w:p>
    <w:p w14:paraId="24866C1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2.</w:t>
      </w:r>
    </w:p>
    <w:p w14:paraId="53ECC6B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The following clauses are equivalent:</w:t>
      </w:r>
    </w:p>
    <w:p w14:paraId="3D90C5C1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2.1.</w:t>
      </w:r>
    </w:p>
    <w:p w14:paraId="75FF647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CHOOSE Syntax:</w:t>
      </w:r>
    </w:p>
    <w:p w14:paraId="61BD090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 xml:space="preserve">CHOOSE( </w:t>
      </w:r>
      <w:proofErr w:type="spellStart"/>
      <w:r>
        <w:rPr>
          <w:sz w:val="18"/>
          <w:szCs w:val="18"/>
        </w:rPr>
        <w:t>IndexValue</w:t>
      </w:r>
      <w:proofErr w:type="spellEnd"/>
      <w:proofErr w:type="gramEnd"/>
      <w:r>
        <w:rPr>
          <w:sz w:val="18"/>
          <w:szCs w:val="18"/>
        </w:rPr>
        <w:t xml:space="preserve"> , Value01, Value02, ... )</w:t>
      </w:r>
    </w:p>
    <w:p w14:paraId="2C106AE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2.2.</w:t>
      </w:r>
    </w:p>
    <w:p w14:paraId="0CE2B29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CASE @IndexValue</w:t>
      </w:r>
    </w:p>
    <w:p w14:paraId="6FEABA1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WHEN 1 THEN 'Value01'</w:t>
      </w:r>
    </w:p>
    <w:p w14:paraId="1AF2507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WHEN 2 THEN 'Value02'</w:t>
      </w:r>
    </w:p>
    <w:p w14:paraId="5D05909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...</w:t>
      </w:r>
    </w:p>
    <w:p w14:paraId="3989B76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END;</w:t>
      </w:r>
      <w:proofErr w:type="gramEnd"/>
    </w:p>
    <w:p w14:paraId="734D67C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2.3.</w:t>
      </w:r>
    </w:p>
    <w:p w14:paraId="7B93C93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DECLARE @Grades INT = </w:t>
      </w:r>
      <w:proofErr w:type="gramStart"/>
      <w:r>
        <w:rPr>
          <w:sz w:val="18"/>
          <w:szCs w:val="18"/>
        </w:rPr>
        <w:t>4;</w:t>
      </w:r>
      <w:proofErr w:type="gramEnd"/>
    </w:p>
    <w:p w14:paraId="6F9BF19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--DECLARE @Result1 </w:t>
      </w:r>
      <w:proofErr w:type="gramStart"/>
      <w:r>
        <w:rPr>
          <w:sz w:val="18"/>
          <w:szCs w:val="18"/>
        </w:rPr>
        <w:t>NVARCHAR(</w:t>
      </w:r>
      <w:proofErr w:type="gramEnd"/>
      <w:r>
        <w:rPr>
          <w:sz w:val="18"/>
          <w:szCs w:val="18"/>
        </w:rPr>
        <w:t>10) = CHOOSE(@Grades, 'Fail 1', 'Fail 2', 'Fail 3',</w:t>
      </w:r>
    </w:p>
    <w:p w14:paraId="4C9106C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     'Pass', 'Credit', 'Distinction',</w:t>
      </w:r>
    </w:p>
    <w:p w14:paraId="72BCD12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     'High Distinction'</w:t>
      </w:r>
      <w:proofErr w:type="gramStart"/>
      <w:r>
        <w:rPr>
          <w:sz w:val="18"/>
          <w:szCs w:val="18"/>
        </w:rPr>
        <w:t>);</w:t>
      </w:r>
      <w:proofErr w:type="gramEnd"/>
    </w:p>
    <w:p w14:paraId="50B1E55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 xml:space="preserve">--DECLARE @Result2 </w:t>
      </w:r>
      <w:proofErr w:type="gramStart"/>
      <w:r>
        <w:rPr>
          <w:sz w:val="18"/>
          <w:szCs w:val="18"/>
        </w:rPr>
        <w:t>NVARCHAR(</w:t>
      </w:r>
      <w:proofErr w:type="gramEnd"/>
      <w:r>
        <w:rPr>
          <w:sz w:val="18"/>
          <w:szCs w:val="18"/>
        </w:rPr>
        <w:t>10) = CASE @Grades</w:t>
      </w:r>
    </w:p>
    <w:p w14:paraId="53B74E5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1 THEN 'Fail 1'</w:t>
      </w:r>
    </w:p>
    <w:p w14:paraId="3A45010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2 THEN 'Fail 2'</w:t>
      </w:r>
    </w:p>
    <w:p w14:paraId="04451D7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3 THEN 'Fail 3'</w:t>
      </w:r>
    </w:p>
    <w:p w14:paraId="6A8859B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4 THEN 'Pass'</w:t>
      </w:r>
    </w:p>
    <w:p w14:paraId="0BE6822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5 THEN 'Credit'</w:t>
      </w:r>
    </w:p>
    <w:p w14:paraId="251B95E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6 THEN 'Distinction'</w:t>
      </w:r>
    </w:p>
    <w:p w14:paraId="2E530EF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  WHEN 7 THEN 'High Distinction'</w:t>
      </w:r>
    </w:p>
    <w:p w14:paraId="43731013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18"/>
          <w:szCs w:val="18"/>
        </w:rPr>
        <w:t>--                                </w:t>
      </w:r>
      <w:proofErr w:type="gramStart"/>
      <w:r>
        <w:rPr>
          <w:sz w:val="18"/>
          <w:szCs w:val="18"/>
        </w:rPr>
        <w:t>END;</w:t>
      </w:r>
      <w:proofErr w:type="gramEnd"/>
    </w:p>
    <w:p w14:paraId="303C6EA9" w14:textId="77777777" w:rsidR="00BA4984" w:rsidRDefault="00BA4984" w:rsidP="00962807">
      <w:pPr>
        <w:spacing w:after="0"/>
        <w:rPr>
          <w:sz w:val="18"/>
          <w:szCs w:val="18"/>
        </w:rPr>
      </w:pPr>
    </w:p>
    <w:p w14:paraId="196E275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=====================================================</w:t>
      </w:r>
    </w:p>
    <w:p w14:paraId="31E89F5B" w14:textId="77777777" w:rsidR="00BA4984" w:rsidRDefault="00BA4984" w:rsidP="00962807">
      <w:pPr>
        <w:spacing w:after="0"/>
        <w:rPr>
          <w:sz w:val="18"/>
          <w:szCs w:val="18"/>
        </w:rPr>
      </w:pPr>
    </w:p>
    <w:p w14:paraId="443642F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sz w:val="48"/>
          <w:szCs w:val="48"/>
        </w:rPr>
        <w:t>1. IIF Function</w:t>
      </w:r>
    </w:p>
    <w:p w14:paraId="70B406EC" w14:textId="77777777" w:rsidR="00BA4984" w:rsidRDefault="00BA4984" w:rsidP="00962807">
      <w:pPr>
        <w:spacing w:after="0"/>
        <w:rPr>
          <w:sz w:val="18"/>
          <w:szCs w:val="18"/>
        </w:rPr>
      </w:pPr>
    </w:p>
    <w:p w14:paraId="457A7BFA" w14:textId="77777777" w:rsidR="00BA4984" w:rsidRDefault="00BA4984" w:rsidP="00962807">
      <w:pPr>
        <w:spacing w:after="0"/>
        <w:rPr>
          <w:sz w:val="18"/>
          <w:szCs w:val="18"/>
        </w:rPr>
      </w:pPr>
    </w:p>
    <w:p w14:paraId="06F3038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3DC415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035_01</w:t>
      </w:r>
    </w:p>
    <w:p w14:paraId="23C38FE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he following clauses are equivalent:</w:t>
      </w:r>
    </w:p>
    <w:p w14:paraId="20738C7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@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DFC5D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@Result1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sz w:val="18"/>
          <w:szCs w:val="18"/>
        </w:rPr>
        <w:t> </w:t>
      </w:r>
      <w:r>
        <w:rPr>
          <w:rFonts w:ascii="Consolas" w:hAnsi="Consolas"/>
          <w:color w:val="FF00FF"/>
          <w:sz w:val="18"/>
          <w:szCs w:val="18"/>
        </w:rPr>
        <w:t>II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Pass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Fail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B6579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@Result2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@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50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Pass'</w:t>
      </w:r>
    </w:p>
    <w:p w14:paraId="484B57C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            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Fail'</w:t>
      </w:r>
    </w:p>
    <w:p w14:paraId="0D736D4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33D333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Resul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3A0AEA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Result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C1A67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1C465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Return Pass</w:t>
      </w:r>
    </w:p>
    <w:p w14:paraId="67C3AECE" w14:textId="77777777" w:rsidR="00BA4984" w:rsidRDefault="00BA4984" w:rsidP="00962807">
      <w:pPr>
        <w:spacing w:after="0"/>
        <w:rPr>
          <w:sz w:val="18"/>
          <w:szCs w:val="18"/>
        </w:rPr>
      </w:pPr>
    </w:p>
    <w:p w14:paraId="5915F2F2" w14:textId="301F0317" w:rsidR="00BA4984" w:rsidRDefault="00BA4984" w:rsidP="00962807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6256954" wp14:editId="3A3C2332">
            <wp:extent cx="891540" cy="617220"/>
            <wp:effectExtent l="0" t="0" r="381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0D26" w14:textId="77777777" w:rsidR="00BA4984" w:rsidRDefault="00BA4984" w:rsidP="00962807">
      <w:pPr>
        <w:spacing w:after="0"/>
        <w:rPr>
          <w:sz w:val="18"/>
          <w:szCs w:val="18"/>
        </w:rPr>
      </w:pPr>
    </w:p>
    <w:p w14:paraId="7B033F78" w14:textId="77777777" w:rsidR="00BA4984" w:rsidRDefault="00BA4984" w:rsidP="00962807">
      <w:pPr>
        <w:spacing w:after="0"/>
        <w:rPr>
          <w:sz w:val="18"/>
          <w:szCs w:val="18"/>
        </w:rPr>
      </w:pPr>
    </w:p>
    <w:p w14:paraId="46A6E88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C33B90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035_02</w:t>
      </w:r>
    </w:p>
    <w:p w14:paraId="374EBCB4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2AA19D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ADF56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6ACD91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tudentGrade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106127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F6BF84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sz w:val="18"/>
          <w:szCs w:val="18"/>
        </w:rP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tudentGrades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7C21615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sz w:val="18"/>
          <w:szCs w:val="18"/>
        </w:rP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udentGrad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A0F9E3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9F4FD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C76EF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1CF8842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4F262C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 Id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C50067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DAD568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 [Name]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DD03C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 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2E6025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F4ADC7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BB93E5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7425988C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50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15A2353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5A0A19B7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51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897744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44B15A39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49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DF1379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22FAEFD6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30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CFA748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2C513406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75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458CDE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0139ED74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85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573596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rPr>
          <w:sz w:val="18"/>
          <w:szCs w:val="18"/>
        </w:rPr>
        <w:t> </w:t>
      </w:r>
      <w:proofErr w:type="spellStart"/>
      <w:r>
        <w:rPr>
          <w:rFonts w:ascii="Consolas" w:hAnsi="Consolas"/>
          <w:sz w:val="18"/>
          <w:szCs w:val="18"/>
        </w:rPr>
        <w:t>StudentGrades</w:t>
      </w:r>
      <w:proofErr w:type="spellEnd"/>
    </w:p>
    <w:p w14:paraId="7AAF890A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20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295043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F8F3BB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BAB1B2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udentGrad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3DBFA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EE0F5B" w14:textId="77777777" w:rsidR="00BA4984" w:rsidRDefault="00BA4984" w:rsidP="00962807">
      <w:pPr>
        <w:spacing w:after="0"/>
        <w:rPr>
          <w:sz w:val="18"/>
          <w:szCs w:val="18"/>
        </w:rPr>
      </w:pPr>
    </w:p>
    <w:p w14:paraId="34CFFDFC" w14:textId="3AD45816" w:rsidR="00BA4984" w:rsidRDefault="00BA4984" w:rsidP="00962807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24469CC6" wp14:editId="13D3AE59">
            <wp:extent cx="1821180" cy="1836420"/>
            <wp:effectExtent l="0" t="0" r="7620" b="0"/>
            <wp:docPr id="2" name="Picture 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F83EA" w14:textId="77777777" w:rsidR="00BA4984" w:rsidRDefault="00BA4984" w:rsidP="00962807">
      <w:pPr>
        <w:spacing w:after="0"/>
        <w:rPr>
          <w:sz w:val="18"/>
          <w:szCs w:val="18"/>
        </w:rPr>
      </w:pPr>
    </w:p>
    <w:p w14:paraId="478479E8" w14:textId="77777777" w:rsidR="00BA4984" w:rsidRDefault="00BA4984" w:rsidP="00962807">
      <w:pPr>
        <w:spacing w:after="0"/>
        <w:rPr>
          <w:sz w:val="18"/>
          <w:szCs w:val="18"/>
        </w:rPr>
      </w:pPr>
    </w:p>
    <w:p w14:paraId="4045813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</w:t>
      </w:r>
    </w:p>
    <w:p w14:paraId="457ADCD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035_03</w:t>
      </w:r>
    </w:p>
    <w:p w14:paraId="15771759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he following clauses are equivalent:</w:t>
      </w:r>
    </w:p>
    <w:p w14:paraId="14C772B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035_03_01</w:t>
      </w:r>
    </w:p>
    <w:p w14:paraId="4289D2D1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 xml:space="preserve">--CASE </w:t>
      </w:r>
      <w:proofErr w:type="gramStart"/>
      <w:r>
        <w:rPr>
          <w:rFonts w:ascii="Consolas" w:hAnsi="Consolas"/>
          <w:color w:val="008000"/>
          <w:sz w:val="18"/>
          <w:szCs w:val="18"/>
        </w:rPr>
        <w:t>WHEN(</w:t>
      </w:r>
      <w:proofErr w:type="gramEnd"/>
      <w:r>
        <w:rPr>
          <w:rFonts w:ascii="Consolas" w:hAnsi="Consolas"/>
          <w:color w:val="008000"/>
          <w:sz w:val="18"/>
          <w:szCs w:val="18"/>
        </w:rPr>
        <w:t>condition) THEN ... ELSE ...</w:t>
      </w:r>
    </w:p>
    <w:p w14:paraId="3C697611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E3315C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AE95F55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50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Pass'</w:t>
      </w:r>
    </w:p>
    <w:p w14:paraId="35FAE93E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Fail'</w:t>
      </w:r>
    </w:p>
    <w:p w14:paraId="75D2AD3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[Result]</w:t>
      </w:r>
    </w:p>
    <w:p w14:paraId="2E4AF71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udentGrad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F5C928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32C5EB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035_03_02</w:t>
      </w:r>
    </w:p>
    <w:p w14:paraId="52DF9FA9" w14:textId="77777777" w:rsidR="00BA4984" w:rsidRDefault="00BA4984" w:rsidP="00962807">
      <w:pPr>
        <w:spacing w:after="0"/>
        <w:rPr>
          <w:sz w:val="18"/>
          <w:szCs w:val="18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FD07A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11CB6FD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II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rades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Pass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Fail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sz w:val="18"/>
          <w:szCs w:val="18"/>
        </w:rPr>
        <w:t> </w:t>
      </w:r>
      <w:r>
        <w:rPr>
          <w:rFonts w:ascii="Consolas" w:hAnsi="Consolas"/>
          <w:sz w:val="18"/>
          <w:szCs w:val="18"/>
        </w:rPr>
        <w:t>[Result]</w:t>
      </w:r>
    </w:p>
    <w:p w14:paraId="75A4EFC2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udentGrad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8EDC63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A9A5FF" w14:textId="77777777" w:rsidR="00BA4984" w:rsidRDefault="00BA4984" w:rsidP="00962807">
      <w:pPr>
        <w:spacing w:after="0"/>
        <w:rPr>
          <w:sz w:val="18"/>
          <w:szCs w:val="18"/>
        </w:rPr>
      </w:pPr>
    </w:p>
    <w:p w14:paraId="4951EDEB" w14:textId="7977B9E6" w:rsidR="00BA4984" w:rsidRDefault="00BA4984" w:rsidP="00962807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3F928ED" wp14:editId="02EDD7AD">
            <wp:extent cx="2080260" cy="179832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138BE" w14:textId="77777777" w:rsidR="00BA4984" w:rsidRDefault="00BA4984" w:rsidP="00962807">
      <w:pPr>
        <w:spacing w:after="0"/>
        <w:rPr>
          <w:sz w:val="18"/>
          <w:szCs w:val="18"/>
        </w:rPr>
      </w:pPr>
    </w:p>
    <w:p w14:paraId="008AD234" w14:textId="77777777" w:rsidR="00BA4984" w:rsidRDefault="00BA4984" w:rsidP="00962807">
      <w:pPr>
        <w:spacing w:after="0"/>
        <w:rPr>
          <w:sz w:val="18"/>
          <w:szCs w:val="18"/>
        </w:rPr>
      </w:pPr>
    </w:p>
    <w:p w14:paraId="68AECE0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52405FF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T035_04</w:t>
      </w:r>
    </w:p>
    <w:p w14:paraId="2206BFD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7FA310E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438EEC1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72C47F1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sz w:val="18"/>
          <w:szCs w:val="18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tudentGrade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D0BC9E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AE0F1F6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sz w:val="18"/>
          <w:szCs w:val="18"/>
        </w:rP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tudentGrades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12AF27D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    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sz w:val="18"/>
          <w:szCs w:val="18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sz w:val="18"/>
          <w:szCs w:val="18"/>
        </w:rP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udentGrade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9707F0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sz w:val="18"/>
          <w:szCs w:val="18"/>
        </w:rPr>
        <w:t>   </w:t>
      </w:r>
      <w:r>
        <w:rPr>
          <w:sz w:val="18"/>
          <w:szCs w:val="18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1876EE" w14:textId="77777777" w:rsidR="00BA4984" w:rsidRDefault="00BA4984" w:rsidP="00962807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BA4984" w:rsidSect="0096280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C0D06" w14:textId="77777777" w:rsidR="00DF3B5B" w:rsidRDefault="00DF3B5B" w:rsidP="002F7523">
      <w:pPr>
        <w:spacing w:after="0" w:line="240" w:lineRule="auto"/>
      </w:pPr>
      <w:r>
        <w:separator/>
      </w:r>
    </w:p>
  </w:endnote>
  <w:endnote w:type="continuationSeparator" w:id="0">
    <w:p w14:paraId="248FAFFD" w14:textId="77777777" w:rsidR="00DF3B5B" w:rsidRDefault="00DF3B5B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28451" w14:textId="77777777" w:rsidR="00DF3B5B" w:rsidRDefault="00DF3B5B" w:rsidP="002F7523">
      <w:pPr>
        <w:spacing w:after="0" w:line="240" w:lineRule="auto"/>
      </w:pPr>
      <w:r>
        <w:separator/>
      </w:r>
    </w:p>
  </w:footnote>
  <w:footnote w:type="continuationSeparator" w:id="0">
    <w:p w14:paraId="5B2B66E9" w14:textId="77777777" w:rsidR="00DF3B5B" w:rsidRDefault="00DF3B5B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Q1tDC1NDMxtjBQ0lEKTi0uzszPAykwrAUAxmukCS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14436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213E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50B1A"/>
    <w:rsid w:val="008A1B25"/>
    <w:rsid w:val="008A38E7"/>
    <w:rsid w:val="008E65B7"/>
    <w:rsid w:val="00923A7C"/>
    <w:rsid w:val="00934FCE"/>
    <w:rsid w:val="00952A13"/>
    <w:rsid w:val="00952CDE"/>
    <w:rsid w:val="00962807"/>
    <w:rsid w:val="009B3D53"/>
    <w:rsid w:val="009E1A4D"/>
    <w:rsid w:val="00A14689"/>
    <w:rsid w:val="00A3177B"/>
    <w:rsid w:val="00A46804"/>
    <w:rsid w:val="00A53656"/>
    <w:rsid w:val="00A5375C"/>
    <w:rsid w:val="00A54F0C"/>
    <w:rsid w:val="00A70D71"/>
    <w:rsid w:val="00AA5FF3"/>
    <w:rsid w:val="00AC094F"/>
    <w:rsid w:val="00AD28F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A4984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DF3B5B"/>
    <w:rsid w:val="00E137B9"/>
    <w:rsid w:val="00E63AC8"/>
    <w:rsid w:val="00E63E15"/>
    <w:rsid w:val="00E64B1C"/>
    <w:rsid w:val="00EA6ADE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6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4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4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4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4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84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48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4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3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85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27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6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9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5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2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8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1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66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3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4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4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9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0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5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6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9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99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649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3</cp:revision>
  <dcterms:created xsi:type="dcterms:W3CDTF">2020-06-13T10:05:00Z</dcterms:created>
  <dcterms:modified xsi:type="dcterms:W3CDTF">2022-11-13T19:32:00Z</dcterms:modified>
</cp:coreProperties>
</file>